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ขาคอมพิวเตอร์กราฟฟิก</w:t>
      </w:r>
      <w:r>
        <w:t xml:space="preserve"> </w:t>
      </w:r>
      <w:r>
        <w:t xml:space="preserve">วิชาความรู้เกี่ยวกับศิลปกรรม</w:t>
      </w:r>
      <w:r>
        <w:t xml:space="preserve"> </w:t>
      </w:r>
      <w:r>
        <w:t xml:space="preserve">(เช้า)</w:t>
      </w:r>
      <w:r>
        <w:t xml:space="preserve"> </w:t>
      </w:r>
      <w:r>
        <w:t xml:space="preserve">080966</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กัญญา) สวัสดีค่ะ ล่ามได้ยินใช่ไหมคะ เดี๋ยวรอสักครู่นะคะ พอดีข้อความยังไม่ขึ้นค่ะ เรียบร้อยแล้ว เด็ก ๆ พร้อมยัง เดี๋ยวสวัสดีล่ามก่อนนะคะ เห็นล่ามชัดไหม สวัสดีค่ะ ทักทายนะคะ ก็เดี๋ยววันนี้วันนี้จะเป็นในเรื่องของศิลปะไทย เพิ่มเข้าไปอีก 1 เรื่องนะคะ เราพูดถึงก่อนหน้านั้นนะคะ สัปดาห์ก่อนนู้นนะคะ เราพูดถึงในเรื่องของศิลปะยุคก่อนประวัติศาสตร์นะ แล้วก็มายุคโบราณนะคะ ยุคก่อนประวัติศาสตร์แบ่งออกเป็น 3 ยุคนะคะ จะมียุคหินเก่า ยุคหินกลางนะคะ แล้วก็ยุคหินใหม่นะ อยากให้ไปทบทวนว่าในแต่ละยุคนี่ มีศิลปะสำคัญ ๆ อะไรบ้างนะ พอจำได้ไหม สำหรับหูหนวกให้จำเป็นภาพนะคะ แล้วก็ชื่อนะ ตัวอย่าง ยุคหินเก่ามีจิตรกรรมอะไรที่โดดเด่น ปฏิมากรรมอะไรที่มันโดดเด่นมั้งจำได้หรือเปล่า เดี๋ยวเผื่อว่าไปเจอในข้อสอบแล้วเดี๋ยวจะทำไม่ได้นะคะ แล้วเดี๋ยวครูน่ะ จัดส่งสไลด์นำเสนออันนี้ ให้เอากลับไปทบทวน แล้วก็ถัดมา ยุคโบราณนะคะ ยุคโบราณเราก็พูดถึง 4 เรื่องเลยนะคะ ก็จะมีเมโสโปเตเมียนะคะ ศิลปะในยุคเมโสโปเตเมียนะคะ ยุคอียิปต์ ลืมหรือยัง ยุคโรมัน ใช่ไหม แล้วก็ยุคกรีกนะคะ มี 4 ยุคนะ เดี๋ยวไปทบทวนนะคะ ว่าในแต่ละยุคนี่เขาเริ่มมีศิลปะ มีวิวัฒนาการน่ะค่ะ ของศิลปะในด้านจิตรกรรมประติมากรรมหรือว่าสถาปัตยกรรมอะไรที่โดดเด่น นะ เมื่อกี้ทบทวนไป สนามกีฬา ต้นแบบของสนามกีฬานะคะ จะอยู่ในยุค ยุคศิลปะไร โรมันใช่ มีชื่อว่า</w:t>
      </w:r>
      <w:r>
        <w:t xml:space="preserve"> </w:t>
      </w:r>
      <w:r>
        <w:t xml:space="preserve">“</w:t>
      </w:r>
      <w:r>
        <w:t xml:space="preserve">โครอสเซียม</w:t>
      </w:r>
      <w:r>
        <w:t xml:space="preserve">”</w:t>
      </w:r>
      <w:r>
        <w:t xml:space="preserve"> </w:t>
      </w:r>
      <w:r>
        <w:t xml:space="preserve">ย้อนก่อน นี่ ๆ นะ จำไว้นะ เดี๋ยวเผื่อเห็นภาพอันนี้นะคะ จะได้จำได้นะคะ เป็นต้นแบบของสนามกีฬาในปัจจุบันทั่วโลกเลย ก็คืออันนี้เป็นต้นกำเนิดนะคะ ซึ่งอยู่ในประเภท ประเทศอะไร อิตาลี เก่งมาก ที่นี้เราผ่านศิลปะก่อนประวัติศาสตร์แล้วแล้วก็ยุคโบราณมาแล้ว เดี๋ยวเราจะเข้าสู่ศิลปะของไทยเราบ้าง นักเรียนจะได้เห็นความแตกต่างนะคะ ว่ารูปแบบนะคะ มันแตกต่างกันอย่างไร ระหว่างทางตะวันตกกับทางของเรานะคะ อันแรกเลยนะคะ จะเป็นศิลปะในยุคสมัยก่อนประวัติศาสตร์ที่เป็นของไทย เห็นภาพไหมคะ ของไทย ซึ่งถ้าพูดถึงศิลปะในของไทยส่วนใหญ่แล้วนะคะ เขาก็จะเน้นในเรื่องของวิถีชีวิตความเป็นอยู่ ถ้าเราไปวัดมีใครไปวัดไหม หูหนวกมีใครเคยไปวัดไหม เราจะเห็นภาพจิตรกรรมฝาผนังในวัดถูกต้องไหมคะ นั่นแหละ ในภาพเหล่านั้นนี่เขาก็จะบอกนะคะ ว่าวิวัฒนาการก่อนที่เรา… ก่อนที่จะมาถึงในยุคปัจจุบันนี่ เขามีความเป็นอยู่อย่างไรนะคะ ก็จะถูกเหมือนคล้าย ๆ กับ วาดไว้นะ วาดไว้บนฝาผนัง เพื่อให้เรานี่ เห็นนะคะ ให้เราเห็นแล้วก็ได้เรียนรู้วิถีชีวิตในยุคก่อน ๆ เสื้อผ้าการแต่งกายการใช้ชีวิตอะไรอย่างนี้นะคะ ก็คือจะมีความแตกต่างกับในยุคปัจจุบันนะ ก็จะมีการเขียนไว้บนผนังนะคะ ในโบสถ์วัดนะคะ ทำให้เรานี่ได้เรียนรู้นะ ได้เรียนรู้นะคะ อันแรกเลยที่เขาบอกไว้นะคะ ก็คือในเรื่องของวิถีชีวิตความเป็นอยู่นะคะ รวมไปถึงความเชื่อในธรรมชาตินะคะ แล้วก็ผีใช่ไหม คนไทยจะเชื่อในเรื่องนี้นะ นะคะ เราจะได้เห็นนะคะ ผลงานที่เป็นประติมากรรมนะคะ พวกดินเผา ฝาผนัง หินขัดอะไรพวกนี้ ในยุคก่อน ๆ นะคะ เหมือนกัน เหมือนกันกับสมัยก่อนที่มันยังไม่ได้เกิดปีพุทธศักราชนะคะ ก็คือมันหลายพันปีมาแล้วน่ะ ก่อนที่เขาจะเริ่มนับ 1 ด้วยน่ะ ตอนนี้ของเราปี 2566 ใช่ไหมคะ ใช่ ก่อนประวัติศาสตร์ ก็คือก่อนที่เราจะมีการนับปี ปีพุทธศักราชอีกนะ ทีนี้ แล้วเราจะรู้ได้อย่างไร ว่าวัตถุต่าง ๆ ที่ค้นพบนี่มันมีอายุกี่ปีใช่ไหม ก็จะต้องมีนักสำรวจใช่ไหม โบราณคดีนี่ เข้าไปขุด เข้าไปหาจนพบนะคะ แล้วก็เอามาวิจัยนะ ว่าสิ่งของชิ้นนี้มีอายุเก่าแก่หรือยัง กี่ปีมาแล้วอะไรอย่างนี้นะคะ วันนั้นใครไป… ใครไปอบรมกับครูบ้างนะ มีอิฐแล้วก็ใครนะ ลูกศรใช่ไหม ที่ว่าพาไปวัดด้วย วัดปากน้ำภาษีเจริญอ่ะค่ะ จำได้ไหม ที่มีพระองค์ใหญ่เลยน่ะ แล้วด้านใน ด้านในก็จะมีวัตถุโบราณใช่ไหม มีทั้งองค์พระ มีทั้งนาฬิกา ที่เป็นของเก่าแก่อยู่ในตู้ถูกไหมคะ เพื่อน ๆ นี่จะได้เห็นนะ แต่ว่าเดี๋ยวครูน่ะมีภาพมาให้ดูด้วย ต้องหาก่อน เดี๋ยวจะเปิดภาพให้ดูนะคะ ในช่วงท้ายนะ เพื่อนก็จะได้เห็นว่ามีพระหลายองค์ แล้วก็มีที่มีอายุเก่าแก่นี่เยอะมากนะคะ พอในยุคก่อนประวัติศาสตร์นะคะ ก็จะบอกถึงวิถีชีวิตแล้วนะ ธรรมชาติ ถัดมาจะอยู่จะเข้าสู่ยุคของสมัยทวารวดี ทวาราวดี ซึ่งสมัยนี้เขาจะได้รับอิทธิพลทำอินเดีย เราจะเห็นว่ามันจะมีวัฒนธรรมประเพณีเล็ก ๆ น้อย ๆ ของทางอินเดียเข้ามาผสมกับของเรานะคะ ในสมัยนี้นะเขาก็จะมุ่งเน้นในเรื่องของความเชื่อ ความเชื่อนะคะ แล้วศิลปะที่ชัดเจนนะคะ ก็จะเป็นภาพสลักหินนะคะ ซึ่งสมัยทวารวดี ถ้าพูดถึงประเทศไทย จะอยู่ในกลุ่มของภาคกลางนะ จะเป็นศิลปะที่อยู่ในกลุ่มภาคกลางของเรา ภาคกลางของเรานะคะ พอถัดมานะคะ ก็จะเข้าสู่สมัยศรีวิชัย ซึ่งสมัยศรีวิชัยนะคะ ก็จะได้รับอิทธิพลจากอินเดียเช่นกันนะคะ แล้วก็ประติมากรรมนะคะ ที่โดดเด่นเลย ก็คือพุทธศาสนา พุทธศาสนามหายานนะคะ พระพุทธศาสนามหายาน ทำจากโลหะสำริด ซึ่งสมัยนี้นะคะ จะอยู่ในทางภาคใต้ ทางภาคใต้ของประเทศไทยนะ จะมีศาสนาเข้ามาเกี่ยวข้องด้วย ในเรื่องของพราหมณ์และฮินดูนะคะ อันนี้ก็จะเป็นศิลปะไทยในกลุ่มแรกก่อนนะคะ ก็คือจะพูดถึงตั้งแต่ก่อนประวัติศาสตร์แล้วก็ถัดมาก็จะเป็นสมัยทวารวดีนะคะ ซึ่งสมัยทวารวดีก็จะอยู่ในกลุ่มของภาคกลาง จำไว้นะคะ ภาคกลาง สวนสมัยศรีวิชัยนะคะ จะอยู่ทางภาคใต้นะคะ ทางภาคใต้ เดี๋ยวเผื่อข้อสอบแอบถาม สมัยศรีวิชัยเกิดขึ้นอยู่ในภาคใดของประเทศไทย จะได้ตอบได้ ใต้ กลาง เหนือ ออก อะไรอย่างนี้นะคะ ประมาณนี้นะ ดูไว้ เผื่อมี เผื่อมี นะคะ หรือแม้แต่รูปภาพ นักเรียนดู ภาพสลักหิน ในสมัยของทวารวดี องค์นี้นะคะ กับอันนี้ จำไว้ว่าอยู่ในสมัยทวาราวดีนะคะ หรือว่าถ้าเจอพระมหา… มหาพุทธศาสตร์นี่ ขอโทษค่ะ พระพุทธศาสนามหายานนะคะ ที่ทำจากโลหะสำริดองค์นี้นะคะ ก็ให้รู้ไว้เลยว่าอยู่ในยุคของศรีวิชัย จำได้นะ เดี๋ยวศิลปะไทยจะต้องไปต่อแล้วนะคะ ทีนี้ ต่อไปแล้วนะ ทีนี้ เริ่มเริ่มเข้ามาศิลปะ ก็คือมีการพัฒนามากขึ้นนะผ่านจากทวารวดีมาศรีวิชัยแล้วก็ถัดมาก็คือมาอยู่ในยุคของสมัยสุโขทัย นะคะ สมัยสุโขทัยเหมือนกันนะคะ ก็ได้รับอิทธิพลนะคะ ความเชื่อเกี่ยวกับพุทธนิกายนะคะ เถรวาท ลังกาวงศ์นะคะ แล้วก็อินเดีย ส่วนใหญ่แล้วของไทย ก็คือจะได้รับอิทธิพลมาจากอินเดียนะคะ เหมือนกันกับปัจจุบันนะคะ ที่ทุกคนนี่ นับถือพุทธศาสนาอยู่ใช่ไหม ก็ได้รับอิทธิพลมาจากทางอินเดียเหมือนกัน นะคะ เราก็จะเห็นได้ว่าส่วนใหญ่ของไทยก็จะมีได้รับอิทธิพลมาจากอินเดียนะคะ วัสดุที่ใช้ในยุคนี้ก็จะเป็นปูนนะคะ แล้วก็โลหะทองสัมฤทธิ์ เดี๋ยวเผื่อแอบถาม วัสดุที่ใช้ในการสร้างผลงานศิลปะในยุคสมัยสุโขทัยใช้อะไร ก็จำไว้ว่าปูนและโลหะทองสัมฤทธิ์ นะคะ ซึ่งในสมัยสุโขทัยนะคะ สถาปัตยกรรมที่โดดเด่นนะ ก็จะมีเจดีย์ทรงระฆังคว่ำนะคะ เจดีย์ทรงพุ่มข้าวบิณฑ์ นะคะ แล้วก็ในสมัยสุโขทัย ก็จะมีกลุ่มจังหวัดใกล้เคียงนะ ที่ว่ามีศิลปะและสถาปัตยกรรม ประติมากรรมที่โดดเด่นนะคะ ก็จะมีสุโขทัย พิษณุโลก กำแพงเพชร ก็จัดอยู่ในกลุ่มของโซน โซนเขาเรียกว่าเหนือ เหนือตอนใต้ไหม กลางตอนบน คาบเกี่ยวกันนะคะ แต่ว่าสุโขทัยนี่น่าจะทางโซนเหนือแล้วใช่ไหม เออ เหนือตอนใต้นะคะ และหลังจากที่ผ่านยุคสุโขทัยมาแล้ว เราก็จะเข้าสู่สมัยอยุธยา นะคะ ในสมัยอยุธยา เราก็น่าจะได้เห็นเยอะใช่ไหม ที่เราถ้าเราไปเที่ยวเมืองอยุธยา ทุกคนก็จะเห็นสถาปัตยกรรมที่มันยังคงอยู่ในปัจจุบันเห็นไหมคะ ถ้าไปเที่ยววัดใช่ไหมคะ ก็แสดงว่ามันทำให้เราเห็นว่าก่อนที่เราจะเปิดขึ้นมานี่ มันมีสถานะมันมีบรรพบุรุษของเรานี่ได้สร้างได้สร้างสถาปัตยกรรมนี่ นักเรียนคิดดูว่าก่อนที่เราในยุคปัจจุบันของเราสินะ ต้องพูดอย่างนี้ก่อนว่ามันมีสิ่งอำนวยความสะดวกเยอะเลยนะคะ ทั้งรถ ทั้งโทรศัพท์ใช่ไหม สะดวกสบายมากนะคะ แต่ในยุคก่อน การติดต่อสื่อสารไม่มีนะ ไม่มีเครื่องมือที่ช่วยในการติดต่อสื่อสาร แต่คนในยุคนั้นสามารถสร้างสถาปัตยกรรมที่สวยงามได้ นะคะ ส่วนหนึ่งอาจจะได้รับอิทธิพลจากทางตะวันตกนะ เพราะว่าในยุคของสมัยอยุธยานี่ ก็เลิกมีต่างชาติเนี่ยเข้ามาแล้วใช่ไหม เริ่มมีต่างชาติเดินทางเข้ามาในประเทศไทยแล้วนะคะ ก็ทำให้ในช่วงของสมัยอยุธยานี่ มันมีการค้าขายกับชาวต่างชาตินี่ ค่อนข้างที่จะเยอะ ถ้าใครได้ดูในเรื่องของบุพเพสันนิวาส มีใครดูละครไหมคะ ไม่ดูเลย แม่การะเกด ตอนนี้เขาเอามาฉายใหม่นะตอนเย็นเผื่อใครว่าง เราจะได้ความรู้จากในยุคสมัยก่อนด้วยนะคะ วัดสวย ๆ ในยุคสมัยก่อนนี่เพียบเลยนะคะ เคยได้ยินไหม วัดไชยวัฒนาราม นะคะ เขาก็บูรณะนะคะ แต่ว่ามันก็อาจจะไม่ได้เหมือนกับในในยุคก่อนนะ เราก็อยากจะเห็นเหมือนกันนะคะ เขาก็มีการทำกราฟิกขึ้นมานะ มันก็เป็นการสมมติว่าเรานี่ เรานี่เข้าไปอยู่ในยุคนั้นจริง ๆ ก็คือถ้าพูดถึงสมัยอยุธยามันก็ 300 กว่าปีจากปัจจุบันนะคะ เราก็เกิดตาย เกิดตายไป 3 รอบแล้วน่ะ ซึ่งศิลปะในสมัยอยุธยาก็ได้รับอิทธิพลหลากหลายเลยนะคะ เห็นไหม หลากหลายเลยนะคะ ในยุคนี้นะคะ แล้วก็สิ่งที่เป็นความเชื่อที่เขาได้รับมาในยุคนี้นะคะ หรือว่าในสมัยอยุธยานี่ ก็คือพุทธศาสนา อีกพรามณ์แล้วก็ผีความเชื่อ อุดมคตินะคะ อันนี้ก็คือเป็นศิลปะ หรือแรงบันดาลใจนี่แหละที่มาจากในยุคของสมัยอยุธยานะคะ ส่วนวัสดุที่ใช้นี่ค่อนข้างหลากหลาย ค่อนข้างหลากหลาย อาจจะใช้ปูนด้วย ใช้ทองสัมฤทธิ์ด้วยนะคะ อะไรอย่างนี้นะคะ ก็มันอาจจะหลากหลายนะ แล้วก็อยุธยาอยู่ในภาคอะไร เออ นะคะ ศิลปะอยุธยาจะอยู่ในภาคกลางนะคะ ลุ่มแม่น้ำเจ้าพระยา แล้วนักเรียนพอเห็นสถาปัตยกรรมของอยุธยา… อยุธยาไหม นี่ ๆ อันนี้นะคะ อันนี้คือสถาปัตยกรรมของทางอยุธยานะ ก็อาจจะมี… เขาเรียกอะไร ยังไม่ได้แบบว่าโมเดิร์น ใช่คำนี้ ไม่แน่ใจภาษามือเขาเรียกอย่างไร สมัยใหม่นะ สมัยใหม่ ยังไม่สมัยใหม่ใช่ไหม ก็ยังเป็นทรงนี้ลักษณะเดี๋ยวเราคอยดูว่าพอเข้าสู่ยุคใกล้เคียงกับปัจจุบัน นะคะ มันก็จะมีการปรับเปลี่ยน หรือว่าวิวัฒนาการ มีความสวยงามแล้วก็สมัยใหม่มากขึ้นนะ ทีนี้ สุดท้ายแล้ว สมัยรัตนโกสินทร์ ก็คือสมัยเรานี่ล่ะค่ะ ใช่ไหม เราอยู่ในยุคของรัตนโกสินทร์นะคะ ก็ส่วนใหญ่แล้วศิลปะนี่จะได้สืบทอดมาจากอยุธยานะ เพราะว่าเมื่อก่อนนี้อยุธยาก็ได้เป็นกรุงเทพฯ ใช่ไหม ใช่ไหม รู้ไหมนะคะ แล้วก็ความเชื่อในพระพุทธศาสนานี่เป็นหลักเลย คนไทยก็จะมีความเชื่อทางพุทธศาสนา พระพุทธศาสนาเป็นหลักนะคะ แล้วก็ตามหลักความเชื่อของกษัตริย์ด้วยเหมือนกัน ใช่ไหม ตอนนี้เราอยู่ในยุคของรัชกาลที่เท่าไร เออ ร. 10 อยู่ไหนอยู่ในยุคของ ร.10 แล้วนะคะ แล้วก็นอกจากนี้ นอกจากที่จะได้ศิลปะที่สืบทอดมาจากสมัยอยุธยาแล้วนี่นะคะ ก็ยังได้รับอิทธิพลจากศิลปะตะวันตกนี่เข้ามาผสมผสานนะคะ ซึ่งในยุคนี้ก็ศิลปะแนวเหมือนจริงก็จะมีมากยิ่งขึ้นนะ แนวแบบเสมือนจริงนะคะ มีมากยิ่งขึ้น แล้วก็ศิลปินนะคะ ศิลปิน ก็คือเขาเรียกว่าเป็นบิดานะ บิดาของศิลปินของไทยเลยนะคะ ศิลป์ พีระศรี นะคะ เขาก็บอกว่าในยุคนี้ของไทยนี่ มันคือการเปลี่ยนแปลงทางศิลปะ นะคะ เขาเรียกว่า</w:t>
      </w:r>
      <w:r>
        <w:t xml:space="preserve"> </w:t>
      </w:r>
      <w:r>
        <w:t xml:space="preserve">“</w:t>
      </w:r>
      <w:r>
        <w:t xml:space="preserve">ศิลป์พีระศรี</w:t>
      </w:r>
      <w:r>
        <w:t xml:space="preserve">”</w:t>
      </w:r>
      <w:r>
        <w:t xml:space="preserve"> </w:t>
      </w:r>
      <w:r>
        <w:t xml:space="preserve">ทีนี้เดี๋ยวเรามาดูกันนะคะ ภาพแรกนะคะ ในยุครัตนโกสินทร์ อันนี้ก็จะเป็นงานจิตรกรรมจิตรกรรมซึ่งจิตกรรมส่วนใหญ่เราก็จะเน้นไปที่อาจจะเน้นไปที่ในเรื่องของวรรณกรรมใช่ไหม อันนี้เรื่องอะไร รามเกียรติ์ เออ ใช่ไหม รามเกียรติ์นะคะ โขนนะคะ เห็นหรือเปล่า แล้วก็รวมไปถึงวิถีชีวิตของไทยในยุคก่อน ๆ นะคะ ว่าเราใช้ชีวิตอย่างไรเอามาจากจินตนาการนะ การถ่ายทอดนะคะ ถ่ายทอดจากรุ่นสู่รุ่นสู่รุ่นนี่ แล้วเหมือนเป็นการบอกต่อ ว่าในยุคสมัยก่อนนี่ มีวิวัฒนาการหรือมีเหตุการณ์อะไรเกิดขึ้นมาบ้างนะคะ แล้วก็ถ่ายทอดออกมาเป็นภาพ จากที่เขารับรู้น่ะค่ะ เป็นเรื่องราวในการบอกเล่าใช่หรือเปล่า ก็เอามาถ่ายทอดเป็นภาพ แล้วก็บันทึกไว้บนฝาผนังโบสถ์นะ ให้พวกเรานี่ยุคหลัง ๆ นี่ ได้เห็นว่าศิลปะในยุคก่อนเป็นอย่างไรนะคะ มีวิถีชีวิตอย่างไร ความเป็นอยู่อย่างไรนะ นักเรียนจะได้เห็นในเรื่องของวิถีชีวิตบรรพบุรุษของเรานะคะ ความแตกต่างที่เห็นชัดเลย การแต่งกายการใช้ชีวิตประจำวันอย่างนี้ค่ะ เมื่อก่อนนี่ถ้าพูดถึงในเรื่องของการใช้ชีวิตใช่ไหมคะ เรื่องเงินเรื่องอะไรอย่างนี้ อาจจะเป็น… อาจจะไม่ได้ปัจจัยหลักด้วยซ้ำ เพราะว่าคนสมัยก่อน เวลาอยู่ ก็คือเหมือนพึ่งพาอาศัยกันและกัน ใช่ไหม ไม่ได้มีเงินทองมากมายใช่ไหม แล้วก็การอยู่ก็ต้องมีชนชั้นวรรณะถูกไหมคะ ไม่ใช่ตอนนี้ทุกคนเท่ากันนะรู้หรือเปล่า คนทุกคนตอนนี้ปัจจุบันนี้ คือ เท่ากันหมด เมื่อก่อนจะมีลำดับขั้นใช่ไหมคะ มีชนชั้น มีเจ้าขุน มี… มีใครอีกล่ะ หัวหน้าเมืองเลยหรือ นะคะ มีกษัตริย์ มีเจ้าขุน แล้วก็มีระดับเราใช่ไหม ที่เป็นแบบว่าทาสอะไรอย่างนี้ แล้วรัชกาลอะไรที่เลิกทาส ถามหูหนวก ดูล่าม เออ ร. 5 ร. 5 ใช่ ร. 5 นะคะ ท่านเป็นคนเลิกทาสนะ ถ้าไม่อย่างนั้นเราอาจจะต้องแบบนั่งอยู่แบบนี้ นั่งคุกเข่าน่ะ ไม่มีโอกาสได้เรียนหนังสือนะ จะต้องแบบว่าไปทำงานในเขาเรียกอะไร ในบ้านของคนที่เขามีระดับนะ อย่างเดียวนะคะ มีระดับอย่างเดียว ก็ไม่ได้มีโอกาสได้เรียน ไม่มีโอกาสได้แบบมีความรู้นะคะ แล้วก็เอาไปทำงาน เอาไปช่วยเหลือคนในสังคม เอาไปช่วยประเทศอะไรอย่างนี้ รู้ไหม การเรียนมีประโยชน์อย่างไร มีประโยชน์กับใครบ้าง กับตัวเราเอง ตัวเราเองได้มีพัฒนาตัวเอง ให้มีความรู้ใช่ไหมคะ แล้วก็เอาความรู้นี่ ไปทำงาน หาเลี้ยงตัวเอง หาเลี้ยงครอบครัว แล้วถ้าเกิดว่าความรู้ของเรามันเกิดประโยชน์ ก็คือเอาไปช่วยเหลือสังคมได้ด้วยนะ แต่ถ้าเกิดเรายังไม่ได้เลิกทาสน่ะ เรามีโอกาสได้เรียนนะลูก ใช่ไหม ก็ต้องระลึกถึงพระคุณนะคะ ของรัชกาลที่ 5 ให้มาก ๆ นะ แล้วก็จำไว้ เผื่อว่าครูแอบออก แอบออกในข้อสอบนะ ทีนี้ ถัดไปนะคะ ประติมากรรมนะคะ ที่เป็นพระพุทธรูปนะ พระพุทธรูป นี่ นะคะ เราก็จะเห็นว่ามันมีการเปลี่ยนแปลงนะคะ ของพระพุทธรูปนี่ พอมาถึงในยุคของรัตนโกสินทร์นะคะ ก็จะมีรูปแบบของการปั้นนะ การปั้นพระพุทธรูปที่เปลี่ยนไปนะคะ แล้วก็หลากหลายรูปแบบ ทั้งองค์ยืน องค์นั่ง ใช่ไหมนะคะ แล้วก็สิ่งสำคัญเลยที่เห็นได้ชัดเลย ก็คือทางสถาปัตยกรรมนะคะ ที่บอกไปแล้วว่าในสมัยรัตนโกสินทร์ เขามีการรับอิทธิพลมาจากทางตะวันตกด้วยนะคะ ก็ส่วนหนึ่งจะได้มาจากสมัยอยุธยาแล้วก็มีอีกส่วนหนึ่ง ที่รับอิทธิพลของทางตะวันตกนี่ เข้ามานะคะ เราจะเห็นทั้งวัดพระแก้ว เห็นไหมวัดพระแก้ว สวยไหม ใครเคยเห็นบ้าง วัดพระแก้วนะคะ แล้วก็อันนี้จะเป็นพระราชวังที่มีองค์ ร. 5 อยู่ ขี่ม้า จำได้ไหม อันนี้ก็จะได้รับอิทธิพลนะคะ ได้รับอิทธิพลมาจากทางตะวันตก ก็จะมีการผสมผสานระหว่างศิลปะตะวันตกกับของไทยนะคะ ที่ออกแบบเป็นพระราชวัง ใช่ ๆ ๆ นะคะ หมดหรือยัง อันนี้นะคะ ก็จะสรุปนะ ในเรื่องของศิลปะไทยนะคะ ก็จะมีอันแรกนะคะ สมัยก่อนประวัติศาสตร์นะคะ ได้รับอิทธิพลนะคะ ในเรื่องของความเชื่อ ธรรมชาตินะคะ แล้วก็ผีนะคะ มีวิถีชีวิตความเป็นอยู่นะคะ เวลาที่เขาพูดถึงนะคะ พูดถึงในเรื่องของศิลปะในยุคสมัยก่อนประวัติศาสตร์ ส่วนใหญ่ก็จะมาจากวิถีชีวิตใช่ไหม เห็นไหมว่าทั้งศิลปะ ไทยศิลปะอื่น ๆ นะคะ ในทั้งทางตะวันตก ส่วนใหญ่ก็จะเน้นในเรื่องของวิถีชีวิตตัวเองก่อนนะ แล้วก็พอสมัยประวัติก่อนประวัติศาสตร์น่ะค่ะ ก็จะมีดินเผานะ ดินเผานี่จะเป็นเหมือนแบบเห็นได้ชัดเลย เป็นศิลปะที่เห็นได้ชัดเลยในยุคนี้นะคะ ถัดมาก็จะเป็นสมัยทวารวดีนะคะ สมัยทวารวดี อันนี้เราจะได้รับอิทธิพลจากอินเดียนะคะ ความเชื่อทางศาสนาพุทธนะคะ แล้วก็บริเวณศิลปะชนิดนี้ ก็จะอยู่ในอยู่ในโซนของภาคกลางนะคะ ถัดมานะคะ ก็จะเป็นสมัยศรีวิชัย ศรีวิชัยก็จะได้รับอิทธิพลจากอินเดียเหมือนกันนะ อินเดียเหมือนกันนะคะ แล้วก็ประติมากรรมนะคะ ที่สำคัญเลย พระพุทธศาสนามหายานนะคะ ซึ่งทำจากโลหะสำริด อันนี้ศิลปะนี้ก็บริเวณที่เกิดขึ้นนะคะ ก็จะอยู่ทางภาคใต้ จำไว้นะ ใต้นะ ก็มีการได้รับอิทธิพลจากพราหมณ์ฮินดู ถัดมานะคะ จะเป็นสมัยสุโขทัย สุโขทัย เหมือนกันค่ะ ความเชื่อนะคะ พุทธศาสนานิกายเถรวาท ลังกาวง แล้วก็อินเดีย เห็นหรือเปล่า ส่วนใหญ่ก็จะมาจากอินเดีย 3… 3 สมัยเลย ก็คือทวารวดี ศรีวิชัย สุโขทัยนะคะ 3 สมัยนี้จะได้รับอิทธิพลจากอินเดีย ไม่ได้แล้ว หูหนวกนี่ แล้ววัสดุที่ใช้ปูนแล้วก็โลหะทองสำนะคะ ในยุคนี้นะส่วน ประติมากรรมหรือสถาปัตยกรรมที่มีชื่อเสียง ก็คือเจดีย์ทรงระฆังคว่ำนะคะ กับเจดีย์ทรงพุ่มข้าวบิณฑ์ พอถัดจากสมัยสุโขทัย ก็จะเข้าสู่สมัยอยุธยานะคะ บอกไปแล้วว่าสมัยอยุธยานี่ห่างจากเรา 300 กว่าปีนะคะ ก็ใกล้เคียงกับสมัยของเรานะคะ ซึ่งสมัยอยุธยาจะได้รับอิทธิพลค่อนข้างที่จะหลากหลายนะ จากทางอินเดียเอย จากอาจจะมีขอมด้วยเข้ามาแล้วนะคะ แล้วก็ความเชื่อเกิดจากพระพุทธศาสนาพราหมณ์แล้วก็ผี แล้วก็เชื่อในอุดมคติของมนุษย์เองนี่แหละนะ วัสดุที่ใช้ก็เยอะเลยหลากหลาย อาจจะเป็นปูน เป็นโลหะ สำริด เป็นไม้ อะไรอย่างนี้นะคะ ซึ่งโซนนะคะ ของสมัยนี้ ก็จะอยู่ในโซนของภาคกลาง โซนภาคกลาง และสุดท้าย สมัย… สมัยรัตนโกสินทร์นะคะ ก็จะได้รับอิทธิพลมาจากอยุธยานะ มาจากอยุธยานะ มีความเชื่อในพระพุทธศาสนาเป็นหลัก นะคะ แล้วก็รวมถึงความเชื่อของกษัตริย์ด้วยนะเราก็ยังให้ความสำคัญกับสถาบันพระมหากษัตริย์ใช่ไหมคะ แล้วก็ถ้านักเรียนเห็นศิลปะของไทย เราก็จะเห็นมีลวดลายไทยใช่ไหม ลวดลายไทยที่เป็นเอกลักษณ์ของเรา แล้วจำได้ไหม ว่าถ้าเป็นของกรีก ของกรีกเขาจะมีลวดลายเขาเป็นอย่างไร เป็นออ่อนไหวใช่ไหมโค้ง ๆ แต่ว่าจะไม่ได้มีความอ่อนช้อยเหมือนกับของเราใช่ไหมคะ เห็นไหม เห็นความแตกต่างไหม ว่าพื้นที่น่ะค่ะ พื้นที่ของแต่ละประเทศนะ ก็จะมีเอกลักษณ์ความเป็นตัวเองที่แตกต่างกันนะคะ แม้แต่ของไทยเราเองก็เหมือนกัน โซนเหนือ โซนเหนือเขาก็จะมีเอกลักษณ์ที่เป็นของทางแบบเชียงใหม่ใช่ไหม ลำปาง ลำพูน อย่างนี้ ก็จะออกเป็นโซนทางเหนือ ส่วนทางของภาคกลาง ภาคกลางเราก็จะเห็นแบบเห็นชัด ในเรื่องของอะไร ประติมากรรม จิตรกรรม นะคะ เป็นทางโซนของภาคกลางที่เด่นชัด รวมไปถึงการผสมผสานของศิลปะสมัยใหม่ใช่ไหม เข้ามา ถ้าเป็นโซนภาคกลางน่ะค่ะ ภาคใต้ก็จะเป็นศิลปะให้คล้ายกับพวกหนังตะลุงใช่หรือเปล่า เคยเห็นไหมหนังตะลุง แล้วก็โนราห์เห็นไหม วิถีชีวิตหรือว่าความเป็นอยู่แม้แต่ในประเทศเดียวกันแต่ว่าศิลปะ ความแตกต่าง ขนบธรรมเนียม ประเพณีอะไรอย่างนี้ค่ะ มันก็จะมีความที่แบบแตกต่างกันโดยพื้น เขาเรียกชนชาตินะ พื้น… พื้นผิวนะคะ โอเค อันนี้ก็จบแล้วในเรื่องของศิลปะไทยนะคะ ศิลปะไทย อันนี้เดี๋ยวให้ล่ามอธิบายให้ในเรื่องของงานมอบหมายนะคะ ก็เดี๋ยวจะให้นักเรียนเหมือนเดิมค่ะ สรุปนะคะ สรุปในเรื่องของศิลปะไทยทั้งหมดเลยนะ แยกเป็นหน้าก็ได้นะคะ ตามสไลด์ของครูนะ ก็คือสรุปในเรื่องของศิลปะไทยนี่ มีในยุคสมัยใดบ้างนะคะ ลงในสมุดสเก็ตช์นะคะ เขียนอธิบายเนื้อหาเกี่ยวกับในยุคสมัยนั้น ๆ นะคะ แล้วก็วาดภาพประกอบนะคะ จะใช้เทคนิควาดภาพนะคะ แล้วก็มาแปะ หรือจะวาดเองก็ได้นะ จะวาดเป็นรูปประติมากรรม รูปสถาปัตยกรรมในแต่ละยุคก็ได้นะคะ เสร็จเรียบร้อยแล้วนี่ให้จัดวางองค์ประกอบให้มันเหมาะสมนะคะ ขนาดกระดาษ A4 ก็จัดวางข้อความหรือแปะรูปภาพนี่ให้เหมาะสม ล่ามหาย ล่ามน่าจะหลุด</w:t>
      </w:r>
    </w:p>
    <w:p>
      <w:pPr>
        <w:pStyle w:val="BodyText"/>
      </w:pPr>
      <w:r>
        <w:t xml:space="preserve">(ล่าม) สวัสดีค่ะ</w:t>
      </w:r>
    </w:p>
    <w:p>
      <w:pPr>
        <w:pStyle w:val="BodyText"/>
      </w:pPr>
      <w:r>
        <w:t xml:space="preserve">(อาจารย์สิริกัญญา) สวัสดีค่ะ ล่ามหลุดใช่ไหม สวัสดีค่ะ ล่ามหลุดค่ะ โอเคค่ะ ล่ามได้ยินแล้วใช่ไหมคะ ก็เดี๋ยวงานมอบหมายนะคะ ก็จะให้เด็ก ๆ นี่ ไปสรุปในเรื่องของศิลปะไทย ลงสมุดสเก็ตช์ให้ครบนะคะ ให้เวลาถึงสัปดาห์หน้าเลยนะคะ แล้วก็พอเขียนสรุปเสร็จเรียบร้อยนะคะ วาดภาพศิลปะในแต่ละสมัยลงไปด้วย แล้วก็จัดวางองค์ประกอบให้สวยงามนะคะ เสร็จแล้วให้นำมาส่งในสัปดาห์หน้านะ ทีนี้ เดี๋ยวก่อนที่จะปล่อยให้ไปทำงานนะคะ จะทบทวนอีกครั้งหนึ่ง นะ ทบทวนอีกครั้งหนึ่งในเรื่องของศิลปะยุคก่อนประวัติศาสตร์ แล้วก็ศิลปะโบราณ นะ จะได้จำได้ แต่ว่าเดี๋ยวจากจะเบรกสัก 10 นาทีได้ไหมคะ เผื่อว่าเดี๋ยวเด็ก ๆ … เพราะว่ามันเป็นทฤษฎี กลัวเขา… โอเค อย่างนั้นเดี๋ยวให้เด็ก ๆ พัก 10 นาที แล้วเดี๋ยวกลับมาพบกันค่ะ เชิญ ห้องน้ำ ห้องน้ำได้นะ เข้าห้องน้ำได้นะ พร้อมแล้วนะคะ สวัสดีค่ะ โอเคค่ะ เดี๋ยวต่อไปจะเป็นการทบทวนนะคะ ทบทวนตั้งแต่แรกเลยจะได้จำได้นะ เพราะว่าในเรื่องของความรู้ที่มันเกี่ยวข้องกับศิลปกรรมนะคะ มันค่อนข้างหลากหลาย มันมีทั้งก่อนประวัติศาสตร์ที่เป็นทางตะวันตกนะคะ แล้วก็มาถัดมาในยุคอื่น ๆ นะคะ ของศิลปะจุดเริ่มต้นนะคะ ว่าทำไมในโลกของเรานี่มันถึงมันถึงมีศิลปะเข้ามาเกี่ยวข้องนะคะ แล้วก็รวมไปถึงศิลปะของประเทศเราเองนะคะ ว่าต้นกำเนิดนี่มันเกิดมาอย่างไรนะ จะได้จำได้ ประวัติศิลปะนะคะ อันแรกเลยนะคะ เรื่องราวที่บันทึกไว้เป็นลายลักษณ์อักษร ก็คือมีการบันทึกเป็นลายลักษณ์อักษรนั่นเองนะคะ เรื่องราวที่เกี่ยวกับมนุษย์ในการทำกิจกรรมต่าง ๆ นะคะ โดยมีการบันทึกไว้เป็นแบบแผนนะคะ ถ้าพูดถึงแบบประวัติของศิลปะหรือว่าต้นกำเนิดนะคะ คืออะไร 3. นะคะ รวบรวมข้อเท็จจริงเกี่ยวกับมนุษย์ วิวัฒนาการทางธรรมชาตินะคะ และ 4. รวบรวมเหตุการณ์ที่เกิดขึ้นทางสังคม เศรษฐกิจ แล้วก็การเมืองนะคะ ประวัติของศิลปะ แล้วเราจะรู้ได้อย่างไรว่าในยุคก่อนที่เราจะเกิดมานี่ มันมีข้อมูลหรือว่าศิลปะต่าง ๆ เกิดมาในปีไหน ยุคไหน พ.ศ. ไหนนะคะ มันก็ต้องมีหลักฐานที่บ่งบอกข้อมูลในยุคของประวัติศาสตร์ได้นะคะ หลักฐานอันนั้นคืออะไร เรามาดู มี 5 อย่าง อันแรกนะคะ คือ การบันทึกเรื่องราว คนในสมัยก่อนก็ต้องบันทึกเรื่องราวไว้ ว่าเกิดเหตุการณ์ต่าง ๆ ว่าเกิดอะไรขึ้นบ้าง ในยุคนั้น ๆ ใช่ไหม ก็จะมีนี่ ภาพผู้ชายนั่งบันทึกนะคะ คนนั้นก็อาจจะเป็นคนที่มีบุคคล… เป็นบุคคลสำคัญในยุคนั้น ๆ นะคะ ก็ได้บันทึกเหตุการณ์เรื่องราวต่าง ๆ ไว้นะคะ แล้วก็มีพงศาวดารนะ เหมือนเป็นบันทึกเล่มในสมัยก่อนนะคะ ว่าเกิดเหตุการณ์อะไรขึ้นบ้าง มีประวัติศาสตร์อะไรเกิดขึ้นบ้าง ในยุคนั้น อะไรอย่างนี้นะคะ เขาเรียกว่า</w:t>
      </w:r>
      <w:r>
        <w:t xml:space="preserve"> </w:t>
      </w:r>
      <w:r>
        <w:t xml:space="preserve">“</w:t>
      </w:r>
      <w:r>
        <w:t xml:space="preserve">พงศาวดาร</w:t>
      </w:r>
      <w:r>
        <w:t xml:space="preserve">”</w:t>
      </w:r>
      <w:r>
        <w:t xml:space="preserve"> </w:t>
      </w:r>
      <w:r>
        <w:t xml:space="preserve">นะ แล้วก็ศิลาจารึก เมื่อก่อนนี้ยังไม่มีกระดาษ ไม่มีสมุดใช่ไหม ก็เป็นการสลักไว้บนแท่นหิน ศิลา อันนี้ศิลาจารึกสุโขทัยหลักที่ 1 และสุดท้าย ภาพถ่ายค่ะ นะคะ ภาพถ่าย อันนี้คือกลุ่มหลักฐานนะคะ ที่บอกว่าบ่งบอกข้อมูลได้นะคะ เขาว่าเราไปรู้ได้อย่างไรว่าศิลปะชนิดนี้เกิดขึ้นที่ไหน กี่พันปีมาแล้วนะคะ ก็จะมีหลักฐานจากข้อมูลตรงนี้แหละ ในการบ่งบอก อันนี้คือการสำรวจศิลปะที่ถูกค้นพบนะคะ อันนี้ก็จะเป็นเหมือนภาพที่ให้เห็นชัด ว่าเขามีนักสำรวจ มีนักโบราณคดีนะคะ เข้าไป เห็นไหม สำรวจหรือขูดเศษน่ะค่ะ เศษที่คนในยุคก่อนนี่เขาได้สร้างผลงานไว้นะคะ อันนี้ก็จะเป็นภาพวัวใช่ไหม วัวเห็นไหม อยู่บนผนังถ้ำนะ ดูขนาดอันนี้คือคนนะคะ เห็นคนใช่ไหมคะ นี่คือคน แล้วก็กำลังสะกิดเศษที่เขาวาดน่ะ แต่ไม่รู้ว่าเขาใช้อะไรวาดแหละ เลือดหรือเปล่า หรือว่าอะไร เพื่อเอามาตรวจว่าศิลปะจิตรกรรมชิ้นนี้นี่ บนผนังถ้ำนี่ มีอายุกี่ปีมาแล้ว นะคะ มีการสำรวจนะคะ การกำหนดยุคสมัยของศิลปะก็จะแบ่งออกเป็นก่อนประวัติศาสตร์กับประวัติศาสตร์ เรามาดูว่าศิลปกรรมในยุคก่อนประวัติศาสตร์นี่มีอะไรนะคะ นี่เมื่อกี้ทบทวนไปแล้ว อย่าลืมยุคหินเก่านะคะ ยุคหินกลาง แล้วก็ยุคหินใหม่ 3 อันนะคะ นี่ ถ้าพูดถึงยุคหินเก่านะคะ ศิลปะที่ถูกค้นพบ ก็จะเป็นงานจิตรกรรมผนังถ้ำ จิตรกรรมผนังถ้ำ ส่วนประติมากรรมที่มีชื่อเสียงมาก ๆ เลยในยุคนั้นนะคะ 2 อันนี้ เห็นไหม เห็นภาพวัว ภาพกวาง ภาพกระทิงใช่ไหม เหมือนกัน เหมือนกันกับศิลปะไทยใช่ไหมคะ ก็คือวิถีชีวิตที่เขาไปเจอมานี่แหละ แล้วเขาก็เอามาสร้างเป็นจิตรกรรมผนังถ้ำนะคะ เพราะเขาไปเจอวัวก็คือจากการล่าสัตว์ใช่ไหมคะ เพราะเขาต้องดำรงชีวิตให้อยู่ได้นะ แล้วเขาก็มาวาดบนฝาผนังสิ่ง หนึ่งที่มหัศจรรย์นะคะ ก็คือในยุคนั้นนี่มันไม่มี มันไม่มีสิ่งอำนวยความสะดวกเหมือนในปัจจุบันนี้ใช่ไหม ขนาดเราจะวาด วาดภาพคน 1 คน วาดผลไม้ ขนาดสัดส่วนมีความสำคัญไหม ถ้าเราวาดหัว หัวเล็กตัวใหญ่ แสดงว่าสัดส่วนไม่ได้แล้วถูกต้องไหมคะ ใช่ไหม แต่ว่าคนในยุคนั้นสามารถวาดกระทิงวัวเนี่ยให้มีขนาดสัดส่วนที่เหมือนกับให้เหมือนกับ เท่ากับของจริงน่ะค่ะนักเรียน แสดงว่าจินตนาการของเขาหรือว่าภาพที่เขาเจอทุกวันในการออกล่าสัตว์น่ะ เขาสามารถจดจำได้ว่าสัดส่วนของสัตว์ เขาไปเจอมาจริง ๆ นะ มีขนาดสัดส่วนเท่าไร นะคะ เพราะว่าภาพที่ถูกพบเจอนี่ คือ ขนาดค่อนข้างที่จะใหญ่นะคะ ใหญ่เลย อันนี้เป็นภาพส่วนใหญ่ ภาพส่วนใหญ่นะคะ ก็จะเป็นกวางเรนเดียร์ วัวไบซันนะคะ ที่มีกิริยาในการแสดงอาการทางการเคลื่อนไหว ภาพมีขนาดใกล้เคียงกับความเป็นจริงนะคะ เห็นไหม ลักษณะของการวาด นี่ อันนี้ม้า ภาพบนนะคะ จะเป็นม้านะ ภาพล่างกายจะมีวัวไบซัน มีกวางนะคะ ซึ่งขนาดสัดส่วนใกล้เคียงกับของจริงน่ะ ใหญ่มากนะ ก็คือเกือบเท่าตัวเราน่ะค่ะ ส่วนใหญ่แล้วก็มาจากวิถีชีวิตนะ แล้วก็ความเชื่อนะคะ เขาก็จะมาวาดลงบนผนังถ้ำ นี่นะ อันนี้จะเป็นศิลปะยุคหินเก่าที่มีชื่อเสียงมากนะคะ ผลงานจิตรกรรมทั้งหมดที่นักเรียนเห็นนะคะ จะอยู่ในถ้ำลาสโก ถ้าลาสโกซ์ ถ้ำลาสโกซ์ จำไว้นะคะ ศิลปะในยุคหินเก่ามาพูดถึงประติมากรรมที่มีชื่อเสียงจะอยู่ในถ้ำลาสโกซ์ มีภาพต่าง ๆ ที่เป็นสัตว์ค่ะ เกือบ 2,000 ภาพ อยู่ในนั้นนะคะ นี่ และผลงานที่มีชื่อเสียงมากที่สุด ก็คือผลงานชิ้นนี้นะคะ The Great Hall of The Blue ตัวนี้นะ ในยุคหินเก่านะ แล้วไม่มีสีไม่มีหมึก แล้วในยุคนั้นเขาใช้อะไรนะคะ นี่เลยอันแรกนะคะ อุปกรณ์ที่ใช้ในการวาด ขี้เถ้า เลือดสัตว์ แล้วก็ยางไม้นะคะ เอา 3 ชนิดนี้มาผสมเข้าด้วยกัน แล้วก็สร้างสรรค์ลงบนผนังถ้ำ ผ่านจากผลงานจิตรกรรมเข้าสู่ประติมากรรมนะคะ ถ้าพูดถึงยุคหินเก่าประติมากรรมที่มีชื่อเสียงของเขา ก็คือวีนัสแห่งวิลเลนดอร์ฟผู้หญิงที่อุดมสมบูรณ์นะคะ ผู้หญิงที่อุดมสมบูรณ์ ขนาด 10 CM นะ เล็กมากเลยนะ CM ขนาด 10 CM นะคะ ซึ่งพอเราเห็นเขาเรียกศิลปะในยุคหินเก่า เราก็จะเห็นได้จาก เขาอาจจะบอกถึงวิถีชีวิตเรื่องความเป็นอยู่ ในเรื่องของความอุดมสมบูรณ์นะคะ แล้วยิ่งเห็นปฏิมากรรมที่เป็นผู้หญิงนะคะ มีลักษณะ เป็นลักษณะที่แบบอวบนะ ไม่มีแขนนะคะ ก็อาจจะอาจจะนึกถึงผู้หญิงที่กำลังให้กำเนิดน่ะ อาจจะเป็นแม่อะไรอย่างนี้ แล้วก็พูดถึงความอุดมสมบูรณ์ในยุคนั้นนะคะ ถัดมาจะเป็นศิลปะในยุคหินกลางนะคะ ยุคหินกลาง ก็ศิลปะที่ถูกค้นพบจิตรกรรมผนังถ้ำเหมือนกัน แต่ว่าของหินกลางนี่ ก็จะมีการแกะสลักบนผนังถ้ำเพิ่มด้วยนะคะ แล้วก็การวาด ก็จะมีคน มีการวาดคนเข้ามานะคะ แต่ว่าลักษณะของคนก็อาจจะไม่ได้แบบ 100 เปอร์เซ็นต์ หมายถึงว่าสัดส่วนนะคะ สัดส่วนของการ… ภาพของการวาดคนนี่ เหมือนเพิ่งเริ่มวาดคนขึ้นมา ก็ยังมีวาดสัตว์อยู่ ก็ไม่ได้มีชื่อเสียงอะไรนะในยุคหินกลาง จากยุคหินกลางนะคะ ก็เข้าสู่ยุคหินใหม่นะคะ ซึ่งศิลปกรรมในยุคหินใหม่นี่นะคะ ก็จะเป็นอนุสาวรีย์หิน ซึ่งแตกต่างจากหินเก่า กับหินกลางเลยนะ เพราะอันนั้นยังเป็นเน้นไปที่จิตรกรรมใช่ไหมคะ จิตรกรรมกับประติมากรรม แต่พอเป็นยุคหินใหม่นี่ จะเริ่มเป็นเหมือนแบบจิตรกรรม เหมือนสถาปัตย์กับประติมากรรมผสมนะ ก็จะเป็นโต๊ะหินนะคะ นี่นักเรียนเห็นภาพใช่ไหม มันเป็นสิ่งมหัศจรรย์เหมือนกันนะ เพราะว่าแผ่นหินที่ใช้นะคะ มีขนาดใหญ่มาก ใหญ่มาก ๆ ซึ่งแสดงว่าคนในยุคนั้นมีค่อนข้างที่จะแข็งแรง ถูกต้องไหม แล้วก็จัดทำเป็นอนุสาวรีย์ได้นะคะ ก็มีหลากหลายรูปแบบเลย ไม่ว่าจะเป็นหินตั้งหินนะคะ จากภาพ เห็นไหม เป็นอาณาจักรของโต๊ะหินเลยน่ะ นะคะ อนุสาวรีย์หินนะคะ ก็จะปรากฏเป็นปรากฏการณ์ที่นำเอาหินขนาดใหญ่นี่มาตั้งวางในลักษณะต่าง ๆ ซึ่งแบ่งเป็น 2 กลุ่ม ก็จะมีแบบหินตั้งกับแบบโต๊ะหินนะคะ และผลงานที่มีชื่อเสียงมากเลยนะคะ ก็เป็นหินตั้ง ในยุคหินใหม่ ก็เป็นผลงานจิตรกรรม เป็นผลงานศิลปะที่มีความแตกต่างทั้ง 3 ยุคเลยนะ นะคะ นี่ก็คือศิลปะ ยุคหินใหม่นะ ชื่อเสียงของเขา ก็คือโต๊ะหินเลยนี่แหละ หินตั้งกับโต๊ะหินเลย สรุปนะคะ ศิลปะในช่วงยุคก่อนประวัติศาสตร์เลยนะคะ 1. จุดมุ่งหมายเพื่อแสดงออกกับวิถีชีวิตประจำวันนะ อันนี้คือจุดมุ่งหมายของเขา แล้วก็พูดถึงเรื่องของความอุดมสมบูรณ์กับเผ่าของเขานะคะ รวมไปถึงความเชื่อต่าง ๆ นะคะ ในการป้องกันอันตรายอะไรอย่างนี่ เพราะว่าส่วนใหญ่เขาจะใช้ชีวิตในการล่าสัตว์ใช่ไหม ต่อ ต่อนะคะ พอผ่านจากก่อนประวัติศาสตร์ เราก็มาเข้าสู่ศิลปะยุคโบราณน่ะ เริ่มมีวิวัฒนาการเข้ามาแล้ว ศิลปะเริ่มพัฒนาขึ้นนะ เรามาดู การกำหนดยุคของศิลปะในยุคโบราณนะคะ มันจะมี 4 ยุค อันแรกเมโสโปเตเมีย 2. ศิลปะอียิปต์ 3. ศิลปะกรีก และ 4. ศิลปะโรมันถ้าพูดถึงศิลปกรรมยุคโบราณนะคะ ถ้าสมัยเมโสโปเตเมียนี่นะคะ ก็คือ 3,000 ปีก่อนคริสตกาล หรือคริสตศักราช หรือว่า 5000 ปีมาแล้ว ถ้านับปัจจุบันรวมด้วยนะ ส่วนอียิปต์ 3500 ปี ก่อนคริสตศักราชนะคะ หรือว่า 5,500 ปีมาแล้ว ก็ศิลปะกรีกนี่ไม่เท่าไร 800-1650 ก่อนคริสตศักราช ก็นานแล้วนะ นาน ๆ ๆ ส่วนโรมันนะคะ 146 ปีก่อนคริสตศักราช มันนานไหมน่ะ หลายพันปีเลยน่ะ ศิลปกรรมยุคโบราณนะคะ จะเป็นยุคที่เริ่มมีความมั่นคง มีความเจริญ ทั้งในเรื่องของการแต่งกาย อาหาร ปัจจัย 4 ของมนุษย์ เราจะเห็นความแตกต่างของยุคหิน ซึ่งยุคหินนี่ เป็นยุคที่แบบคนอยู่ในป่า ไม่มีอะไรเลย ต้องใช้ชีวิตอยู่อยู่รอดด้วยการแบบออกหาล่าสัตว์อะไรอย่างนี้ ใช่ไหมคะ แต่ว่าในยุคนี้เริ่มมีเครื่องแต่งกายแล้ว เริ่มมีเครื่องแต่งกาย เริ่มมีปัจจัย 4 ของมนุษย์แล้วนะคะ ศิลปะเมโสโปเตเมียนะคะ ถ้าโดดเด่น ก็คือประติมากรรมรูปวัวแกะสลักมีปีก แต่หัวเป็นคน วัวแกะสลัก มีปีก แต่หัวเป็นคนนะคะ วัว คือ หมายถึง แผ่นดิน ศีรษะ โขน หมายถึงกษัตริย์ ปีก หมายถึง ท้องฟ้า เป็นภาพนูนสูง และศิลปะเมโสโปเตเมียนี่ เป็นต้นกำเนิดอักษร เริ่มมีอักษรใช้ นะคะ ซึ่งในยุคนี้อักษรที่ใช้เขาเรียกว่า</w:t>
      </w:r>
      <w:r>
        <w:t xml:space="preserve"> </w:t>
      </w:r>
      <w:r>
        <w:t xml:space="preserve">“</w:t>
      </w:r>
      <w:r>
        <w:t xml:space="preserve">ลิ่ม</w:t>
      </w:r>
      <w:r>
        <w:t xml:space="preserve">”</w:t>
      </w:r>
      <w:r>
        <w:t xml:space="preserve"> </w:t>
      </w:r>
      <w:r>
        <w:t xml:space="preserve">นะ ชื่ออักษรน่ะค่ะ เขาเรียกว่า</w:t>
      </w:r>
      <w:r>
        <w:t xml:space="preserve"> </w:t>
      </w:r>
      <w:r>
        <w:t xml:space="preserve">“</w:t>
      </w:r>
      <w:r>
        <w:t xml:space="preserve">อักษรลิ่ม</w:t>
      </w:r>
      <w:r>
        <w:t xml:space="preserve">”</w:t>
      </w:r>
      <w:r>
        <w:t xml:space="preserve"> </w:t>
      </w:r>
      <w:r>
        <w:t xml:space="preserve">จะอยู่ในศิลปะเมโสโปเตเมีย ก็คือเขาคนในยุคนี้เริ่มคิดอักษรใช้แล้ว เรามาดูผลงานประติมากรรมนะคะ ก็จะมีถ้าพูดถึงในยุคนี้ ก็จะพูดถึงวิถีชีวิต ความเป็นอยู่ ความเชื่อนะ แล้วก็ในเรื่องของ เราจะเห็นว่าประติมากรรม ที่เขาแกะสลักน่ะค่ะ จะพูดถึงในเรื่องของพิธีการของเขาน่ะ การทำพิธีอะไรสักอย่างนะคะ ที่แกะไว้ ที่แกะไว้บนผนังนะ เราจะเห็นลักษณะของการแต่งกายใช่ไหม ว่าที่มันมีความแบบแปลก ๆ นะคะ มีการใส่หมวก ชุดอะไรอย่างนี้เห็นลักษณะ อันนี้ก็คือจะเป็นของเมโสโปเตเมียนะคะ แล้วก็ที่สำคัญเลยนะคะ ก็คือเขาได้สร้างสวนน้ำบาบิโลนนะคะ ในสวนน้ำอันนี้ก็จะมีหลายชั้นเลย อันนี้เป็นภาพจำลองนะคะ ที่เอามาให้เห็นว่าในยุคนั้นนี่ มีการสร้างสถาปัตยกรรมสวนลอยน้ำขึ้นมานะคะ แล้วก็มีเหมือนชั้นบนสุดน่ะค่ะ จะมีห้องที่ใช้ในการทำพิธีกรรมของทางความเชื่อของเขาอยู่ 1 ห้องด้านบนนะคะ ก็สวยงามมากนะคะ แล้วก็ทางซ้ายจะเป็นประติมากรรมวัว 5 ขา เห็นไหม ตัวเป็นเหมือนวัวค่ะ แต่หัวเป็นคนน่ะ แล้วก็มี 5 ขาน่ะเห็นหรือเปล่า วัว 5 ขา จะเป็นประติมากรรมของศิลปะนี้ เมโสโปเตเมีย พอก้าวเข้าสู่ศิลปกรรมอียิปต์นะคะ เกิดขึ้น 5,000 ปีก่อนคริสตกาลนะ ในยุคของอียิปต์น่ะค่ะ งานจิตรกรรมจะเน้นไปในลักษณะของ 2 มิตินะคะ เน้นการวาดลักษณะของคนนะคะ ซึ่งเราจะเห็นว่ามันจะมีขนาดของคนที่แตกต่างกันนะคะ ในอียิปต์น่ะค่ะ เขาจะเน้นในเรื่องของ ถ้าเกิดว่าภาพคนในนั้นน่ะค่ะ มีค่ะ แสดงว่าบุคคลนั้นมีความสำคัญ อาจจะเป็นคนที่มีชื่อเสียงนะคะ ที่ถูกวาดไว้เป็นงานเป็นผลงานจิตรกรรม และถ้าเกิดคนที่มีขนาดเล็กลงอย่างนี้ ก็แสดงว่าไม่ได้มีความสำคัญอะไรนะคะ สวนประติมากรรมราคาประติมากรรมของอียิปต์นี่เขาจะเน้นทางความเชื่อ เน้นมากเลยในเรื่องของความเชื่อนะคะ แล้วก็ชีวิตหลังความตาย แล้วก็เทพเจ้าเขาจะเน้นในเรื่องของเทพเจ้าน่ะ ชีวิตหลังความตายเป็นหลักนะ เราเรารู้จัก เคยได้ยินแล้วใช่ไห ม ฟาโรห์นะคะ ฟาโรห์ วัสดุที่ใช้ทำ ก็คือทองคำนะ เขาเชื่อในเทพเจ้ามาก เขาเชื่อชีวิตหลังความตายมาก แล้วก็สถาปัตยกรรมในยุคของอียิปต์นะคะ เขาก็จะมีสุสานที่ไว้ ไม่ได้มีให้คนอยู่ แต่ว่าเหมือนเก็บให้กลับบรรพบุรุษของเขานะ นะคะ เดิมนะคะ ถ้าอยู่ในยุคของอาณาจักรเก่าเราจะรู้จักในรูปของพีระมิดใช่ไหม สามเหลี่ยม สถาปัตยกรรมเก่า ก็คือฝั่งซ้ายนะคะ พีระมิดปีซ่า จะเป็นอยู่ในยุคของอาณาจักรเก่า เหมือนมันจะมี เขาเรียกว่าเป็น… เป็นยุคอียิปต์เหมือนกันแต่ว่ามียุคเก่า ยุคกลาง ยุคใหม่ อะไรอย่างนี้ค่ะ มันก็จะแบบวิวัฒนาการ ก็จะเปลี่ยนเพิ่มขึ้นไปนะ แต่ว่าถ้าถ้าเจอเป็นลักษณะของภาพที่เป็นพีระมิด ถ้าเราพูดถึงอียิปต์เราจะนึกถึงพีระมิดใช่ไหม แต่จริง ๆ แล้วมันคืออาณาจักรสมัยเก่านะคะ ซึ่งถ้าปัจจุบันสุสานฟาโรห์อาณาจักรใหม่นี่ จะอยู่ทางขวามือของของครู ขวามือของครู ซ้ายมือของนักเรียน ตามภาพ ก็จะมีการภูเขา เจาะภูเขาเข้าไปแล้วก็มีบุคคลที่ เห็นหรือเปล่า อยู่ด้านหน้า เหมือนคล้าย ๆ องครักษ์น่ะ องครักษ์อยู่ด้านหน้านะคะ แล้วก็ถ้านักเรียนสังเกตดี ๆ ตอนนี้เขาเปิดให้เข้าเยี่ยมชม ก็คือปัจจุบันนี้เปิดให้นักท่องเที่ยวได้เข้าชมนะคะ เห็นคนที่อยู่ด้านล่างไหม คือ มันใหญ่มาก เจาะภูเขาเข้าไปน่ะ แล้วคนตัวนิดเดียวน่ะ แสดงว่าคนทางจะใหญ่ อันนี้คือสุสานฟาโรห์นะคะ เห็นความแตกต่างสถาปัตยกรรมของอียิปต์หรือยัง แล้วก็ของไทยนะ มันก็จะมีความแตกต่างกันส่วนประติมากรรมนะคะ ที่มีชื่อเสียงของเขาเลย ก็คืออันนี้เลยค่ะ สฟิงซ์อันนี้เรียกว่า</w:t>
      </w:r>
      <w:r>
        <w:t xml:space="preserve"> </w:t>
      </w:r>
      <w:r>
        <w:t xml:space="preserve">“</w:t>
      </w:r>
      <w:r>
        <w:t xml:space="preserve">สฟิงซ์</w:t>
      </w:r>
      <w:r>
        <w:t xml:space="preserve">”</w:t>
      </w:r>
      <w:r>
        <w:t xml:space="preserve"> </w:t>
      </w:r>
      <w:r>
        <w:t xml:space="preserve">นะ ลักษณะของเขาคือส่วนหัวเขาจะเป็นผู้ชาย ส่วนตัวเขาจะเป็นสิงโตนะคะ บอกถึงแล้วว่า จะบอกไปแล้วว่าศิลปะของเขานี่ มันเกี่ยวกับเรื่องความเชื่อนะ อันนี้ก็เหมือนกับเป็นเป็นคนที่คล้ายเป็นการ์ดนะคะ ที่คอยป้องกัน จะอยู่ด้านหน้านะคะ ของพีระมิดซ่าต่อไปศิลปะกรีกนะคะ พอเราเข้าสู่ในยุคของศิลปะกรีกนะคะ การสร้างสรรค์ของเขาจะมาจากศาสนาและความเชื่อ ซึ่งผลงานศิลปกรรมของกรีกนี่จะมีความเด่นชัดละเอียดอ่อน แล้วก็วัสดุที่ใช้เขาจะเป็นหินอ่อนนะ แล้วก็สิ่งสำคัญของกรีกเลย คือกายวิภาค กายวิภาคคืออะไร ก็คือสัดส่วนมนุษย์ ความอ่อนช้อย ความสวยงาม ข้อมือ ข้อต่อ อะไรอย่างนี้ ในสรีระร่างกายของเรานะคะ แล้วก็เป็น… เป็นการ ใช้… สัดส่วนน่ะ เหมือนเป็นการสร้างค่ะ สร้างงานจิตรกรรมหรือประติมากรรมหรือพวกประเภทที่แบบว่าสัดส่วนได้พอดีมากเลยน่ะ เป๊ะมากเลย ส่วนหัว ส่วนคอ ส่วนตัวอะไรอย่างนี้นะคะ เป็นการใช้สัดส่วนที่มันเหมือนกับของจริง ๆ นะคะ เหมือนกับคนจริง ๆ นะ ถัดมา ถัดมานะคะ ก็จะมีวิหารพาร์เธนอน อันนี้จะเป็นสถาปัตยกรรมที่มีชื่อเสียงนะคะ ของศิลปกรรมกรีก สวยมากนะ ตอนนี้คือยังไม่เห็นอยู่นะคะ แต่ว่าก็จะถูกทำลายไปแล้ว เพราะว่ามันเกิดขึ้นมาหลายหลายพันปีแล้วนะนะคะ แต่ว่ายังคงสวยงามเหมือนเดิมนะคะ ยังคงสวยงามเหมือนเดิม แล้วครูก็เอา… ถ้าพูดถึงกรีกนะ เสานะคะ รูปแบบเสาของกรีกจะมีความสวยงามมากเลย ก็เลยเอาเสามาให้ดูด้วยนะคะ ก็จะมีอันแรก Doric นะคะ เป็นเสาธรรมดา ลักษณะเสาของกรีกนะคะ 2 Ionic นะ จะมีความม้วน ๆ หน่อย ทรงของเสา แล้วสุดท้ายนะคะ Corinthian Corinthian อันนี้ก็จะเป็นเสาของกรีก ก็จะมีลวดลายเพิ่มมากขึ้นนะ เราก็อาจจะได้รับ… บ้านบางบ้านก็จะได้รับอิทธิพลของศิลปะกรีกมา หรือว่าเห็นแล้วมีความชอบ เพราะว่าเสาในศิลปกรรมกรีกมีความสวยงามอะไรอย่างนี้ ก็เอามาประยุกต์นะคะ เอามาใช้ เอามาประยุกต์ได้นะ อันนี้จะให้เห็นจากภาพมุมกว้างนะคะ ในเมืองนะคะ ที่ตรงกลางนี้ คือ วิหารพาร์เธนอน จะเป็นสถาปัตยกรรม ที่มีชื่อเสียงมากนะคะ ของกรีก สวยงามมากเลย ทั้ง ๆ ที่ตอนนี้ก็คืออาจจะมีบางส่วนที่มันพุพังไปบ้างนะคะ โรมัน พอพูดถึงศิลปะโรมัน โรมันจะเน้นไปที่ความเชื่อแล้วก็ชนะนะคะ ในยุคของเขานี่อาจจะมีการต่อสู้นะคะ แล้วก็เขาเชื่อในเรื่องของชัยชนะ ซึ่งถ้าเกิดว่าเขามีการต่อสู้แล้วเขาชนะนี่ เขาจะสลัก สลักเรื่องราวนะคะ ไว้นะคะ บนผนัง นะ บนผนัง แล้วเขาก็เชื่อในพระเจ้าจักรพรรดิออกัสซุสมากนะคะ ก็คือคนนี้บุคคลทางขวามือของเรานะคะ ซึ่งงานประติมากรรมก็จะเน้นถึงความแสดงออก แล้วก็ความสวยงาม อันนี้จะเป็นสถาปัตยกรรมนะคะ วัสดุที่ใช้ก็จะเป็นปูนกับคอนกรีตนะ ก็จะเป็นเหมือนเขาเรียกประตูเมืองนะคะ ประตูเมืองที่เป็นที่สลักนะคะ ที่แกะสลักชัยชนะของเขาไว้ด้วย ค่ะ 3 2 1 เอ้ย 322 ซ้ายมือ ค่ะ อันนี้ก็จะเป็นเหมือนประตูชัยนะคะ เป็นสถาปัตยกรรมที่เขาจะ ถ้าเขาไปรบ หรือไปทำอะไรแล้วแต่ ถ้าชนะขึ้นมานี่ เขาจะแกะสลักเรื่องราวอันนั้นไว้ในประตูชัยอันนี้นะคะ แล้วก็จะเห็นลวดลายของประตูชัยเห็นไหม มีทั้งคน มีทั้งการรบ มีชัยชนะอะไรนี่เขาก็จะสลักไว้ในนี้นะคะ วัสดุเมื่อกี้บอกไปแล้วนะ เดี๋ยวคอนกรีต วัสดุเริ่มมีการแบบว่าจากที่ใช้เป็นดิน เริ่มมีใช้ปูนนะ ถ้าพูดถึงยุคกรีก เมื่อสักครู่นี้ก็จะเป็นหินอ่อนนะคะ เริ่มมีปูนกับคอนกรีตเข้ามา และอันนี้ค่ะ พอในยุคโรมันนะคะ เขาก็ได้สร้างสนามกีฬาที่เป็นต้นแบบขึ้นมา นะ เขาเรียกว่าโคลอสเซียม ชื่อนะคะ โคลอสเซียม ก็… แล้วพอศิลปะนี้ได้กำเนิดสนามกีฬาขึ้นมา ก็กลายเป็นต้นแบบของสนามกีฬาทั่วโลกในปัจจุบัน เขาก็ใช้เอามาเป็นเหมือนแบบไอเดีย แนวความคิดนะคะ แล้วก็มาต่อยอด แล้วก็เป็นพัฒนาเป็นของนานาประเทศในยุคปัจจุบันเลย นะ มีชื่อว่าโครอสเซียมนะ จำไว้นะ โอเค จบเรียบร้อย 3 เรื่อง แต่ว่ามีหลายข้อย่อยมากเลย ก็ฝากไว้นะคะ ใช่ ไปทบทวนนะคะ มีเรื่องอะไรบ้าง อันแรก ศิลปะอะไรบ้าง ยุคหินกลาง ยุคหินใหม่ หินเก่า หินกลาง หินใหม่ อยู่ในประวัติศาสตร์อะไร ก่อนประวัติศาสตร์ แล้วอะไรอีกคะ ยุคโรมัน นะคะ 4 ยุคนะคะ ถ้าพูดถึงศิลปะในยุคของโบราณนะ เมโสโปเตเมียนะคะ กรีก อียิปต์ กรีก แล้วก็โรมัน กรีก แล้วก็โรมัน แล้วก็ถัดมาก็จะเป็นในยุคของศิลปะไทยของเรานะคะ ศิลปะไทยของเรา โอเค ใช่ 4 เดี๋ยวให้ทำงานค่ะ แล้วก็เดี๋ยวกลับมาสรุปตอนท้าย ประมาณ 11:00 น เดี๋ยว 11 โมง กลับมาเจอกันอีกทีหนึ่ง ช่วงระหว่างนี้ก็คือเดี๋ยวจะให้เด็ก ๆ ทำงานค่ะ ไหนสมุดสเก็ตอยู่ไหนเอาขึ้นมา พร้อมแล้วนะคะ ก็เดี๋ยววันนี้จะสรุปสุดท้ายนะคะ เกี่ยวกับศิลปะไทย แล้วก็จะให้เด็กพักได้เลยนะคะล่าม เมื่อสักครู่นี้นะ ที่พูดถึงเรื่องศิลปะไทย พอดีว่ามันหายไปสักระยะหนึ่งนะคะ นะ ก็เดี๋ยวจะสรุปภาพรวมทั้งหมดเลยนะ จำให้ได้นะ เพราะว่าหลายเรื่องมากเลย เดี๋ยวออกสอบแน่นอนนะคะ ศิลปะไทยนะคะ ในสมัยก่อนประวัติศาสตร์ก็เขาจะพูดถึงวิถีชีวิตความเป็นอยู่นะคะ คล้ายกันกับศิลปะ พวกศิลปะยุคสมัยก่อนประวัติศาสตร์ของชาติตะวันตกใช่ไหม รวมไปถึงศิลปะยุคโบราณนะคะ ก็จะเหมือนกัน เลียนแบบวิถีชีวิต หรือว่าพูดถึงในเรื่องของวิถีชีวิตความเป็นอยู่นะคะ ความเชื่อในธรรมชาตินะคะ ผีนะคะ ซึ่งที่ถูกค้นพบนะคะ ศิลปะที่ถูกค้นพบในสมัยก่อนประวัติศาสตร์นะคะ ก็จะเป็นพวกงานเครื่องปั้นดินเผานะคะ พวกประติมากรรมฝาผนัง จะอยู่ที่ผาแต้ม เห็นภาพเล็ก ๆ ไหมนะ เกิดจากความเชื่อนะคะ ในศาสนาพราหมณ์ฮินดู นิยมสร้างด้วยหินนะคะ แล้วก็จะอยู่โซนทางภาคตะวันออกเฉียงเหนืออันนี้ ก็จะมีทั้งพระปรางค์สามยอด แล้วก็ปราสาทหินเขาพนมรุ้งนะคะ ที่เป็นแบบสถาปัตยกรรมที่เด่นชัดเลยในยุคของสมัยลพบุรี อันนี้ได้รับอิทธิพลมาจากขอมนะ ถัดมาจะเป็นล้านนา ขึ้นบริเวณทางโซนเหนือแล้วนะคะ ล้านนาได้รับอิทธิพลจากทวารวดีลพบุรี เชียงแสน พม่า แล้วก็มอญ เป็นการได้รับอิทธิพลจากหลากหลายนะคะ ชนเผ่านะ แล้วก็ความเชื่อในเรื่องนี้ก็คือจะเน้นไปที่พระพุทธศาสนาเหมือนกันนะคะ สร้างด้วยหิน ไม้นะคะ แล้วก็สัมฤทธิ์ ก็จะอยู่ทางโซนทางเหนือของไทยนะ เห็นพวกเจดีย์พระธาตุ พระธาตุใช่ไหม ถ้าพูดถึงทางเหนือก็จะเป็นพวกพระธาตุต่าง ๆ นะคะ แล้วก็สมัยสุโขทัยค่ะ นะคะ สุโขทัยก็จะเป็นความเชื่อทางพุทธศาสนานิกายเถรวาทนะคะ การรับอิทธิพลอินเดียเข้ามาด้วยนี่ ก็จะเป็นวัสดุที่ใช้ในยุคนี้ก็จะเป็นปูนนะคะ แล้วก็โลหะทองสำริดนะคะ รูปแบบเจดีย์นะ จะเป็นเจดีย์ระฆังคว่ำนะคะ หรือว่าเจดีย์ทรงพุ่มข้าวบิณฑ์นะคะ ถูกค้นพบนะคะ ในจังหวัดสุโขทัย พิษณุโลก แล้วก็กำแพงเพชรนะคะ ก็คือจะเป็น… จะอยู่ในยุคสมัยของสุโขทัย แล้วก็ถัดมาก็จะเข้าสู่อยุธยา อยุธยานะคะ อยุธยานี่ะได้รับอิทธิพลจากหลากหลายนะคะ มีความเชื่อทางพระพุทธศาสนา นะคะ นี่เราก็ คนในยุคนั้นจะมีความเชื่อแล้วก็ในเรื่องของอุดมคติด้วยนะคะ วัสดุที่ใช้ก็เหมือนกันค่ะ หลากหลาย ไม่ว่าจะเป็นสำริด ไม่ว่าจะเป็นไม้มาจะเป็นปูนต่าง ๆ นะคะ ซึ่งในยุคในสมัยอยุธยานี่ ก็จะอยู่ในโซนของภาคกลางนะคะ ภาคกลางลุ่มแม่น้ำเจ้าพระยานะคะ ก็จะมีจิตรกรรมพวกลายรดน้ำนะคะ พวกประติมากรรมที่เป็นพระพุทธรูปนะคะ แล้วก็สถาปัตยกรรมนะ และสุดท้ายสมัยรัตนโกสินทร์นะคะ ก็คือในยุคของเรานะคะ ก็ได้รับอิทธิพลนะคะ มาจากอยุธยานะคะ อ้างอิงตามความเชื่อทางพุทธศาสนานะคะ ตะกร้อตามความเชื่อของกษัตริย์ แล้วก็ส่วนหนึ่งก็จะมีได้รับอิทธิพลมาจากศิลปะตะวันตกด้วยนะคะ ที่เข้ามาผสมผสานกันกับศิลปะของเรานะ แล้วก็มีการเปลี่ยนแปลงเกิดขึ้นในยุคของสมัยรัตนโกสินทร์นะคะ จากอาจารย์ศิลป์ พีระศรี นะคะ เราก็จะเห็นได้จากผลงานจิตรกรรมที่เป็นรามเกียรติ์นะคะ จิตรกรรมก็จะอยู่บริเวณฝาผนังเนาะแล้วก็รูปแบบของประติมากรรมราคาพระพุทธรูปนะคะ ที่มีรูปแบบที่แตกต่างกันออกไปแล้วก็มีพัฒนาการเกิดขึ้นนะคะ รวมไปถึงสถาปัตยกรรมนะคะ ต่าง ๆ วัดแก้วนะคะ วัดพระแก้ว วิหารต่าง ๆ นะคะ รวมไปถึงพระที่นั่งอนันตสมาคม บนพระบรมรูปทรงม้า ก็จะมีการได้รับอิทธิพลจากตะวันตกด้วยนะคะ อันนี้ก็จะเป็นวิวัฒนาการนะ ของศิลปะไทยนะคะ แต่ละยุคแต่ละสมัยนะคะ ที่ไร่เรียงมานี้นะคะ ก็ก่อนประวัติศาสตร์ มาจนทวารวดีนะคะ แล้วก็ต่อด้วยศรีวิชัยนะคะ ถัดลงมาก็จะเป็นลพบุรีหรือว่าขอมนะคะ แล้วก็ล้านนานะคะ สุโขทัยนะคะ อยุธยานะคะ แล้วก็มาสู่ในยุคของเรา รัตนโกสินทร์นะคะ ซึ่งศิลปะมันก็ได้มีการเปลี่ยนแปลงนะ เพิ่มมากขึ้นจนมาสู่ในยุคของปัจจุบัน ปีนี้ก็ 2023 เราก็ได้เห็นว่าหลาย ๆ อย่างนะคะ ที่มีศิลปะเข้าไปเกี่ยวข้องนะคะ กับส่วนของเราที่เราพบเจอในชีวิตประจำวันทุกอย่างเลย แทบจะทุกอย่างเลย ไม่ว่าจะเป็นสัญลักษณ์นะคะ ที่ใช้ในการสื่อความหมาย ก็เกิดขึ้นจากศิลปะ ตำนานนะคะ บางอย่างเราจะต้องให้ภาพเป็นการสื่อความหมายแทนข้อความ เพราะบางทีเราจะมาอ่านตัวหนังสือในระยะเวลาที่ 3 วินาที 4 วินาที หรือ 5 วินาทีอย่างนี้ 4-5 บรรทัดน่ะ มันสรุปใจความสำคัญมันค่อนข้างที่จะ… มันค่อนข้างที่จะไม่เข้าใจใช่ไหม แต่ว่าถ้าเกิดเห็นเป็นภาพใช่ไหม มันก็ ทำให้เราเห็นชัดเจนมากยิ่งขึ้น ทำไมเวลาขับรถไปในสถานที่ต่าง ๆ ถึงมีการโฆษณาป้ายบิลบอร์ดใหญ่ ๆ เพราะว่ามันใช้เวลาในการรับรู้ไม่นาน ถูกต้องไหม ก็ต้องมีการสื่อความหมายจากภาพขึ้นมา แล้วก็ข้อความที่จำกัดนะคะ ในระยะสั้น หรือแม้แต่สินค้าผลิตภัณฑ์ต่าง ๆ ก็ต้องมีแพ็กเกจ บรรจุภัณฑ์นะคะ ของต่าง ๆ ที่เราใช้ในชีวิตประจำวันนะ ก็ต้องมีการปรับเปลี่ยนรูปแบบน้องให้มันทันสมัยมากยิ่งขึ้นนะคะ อันนี้แหละ ถึงบอกได้ว่าในยุคปัจจุบันศิลปะก็เข้ามามีบทบาทต่อเนื่องมาตั้งแต่อดีตเลย อดีตแล้ว แล้วก็มีวิวัฒนาการเปลี่ยนมาเรื่อย ๆ จนถึงในปัจจุบันของเราที่เราอยู่นะคะ วันนี้ก็นำเสนอในเรื่องของศิลปะไทยนะคะ ให้นักเรียนรู้เกี่ยวกับประวัติศาสตร์ของทางศิลปะว่ามันมีมาตั้งแต่สมัยไหนบ้างนะคะ แล้วยุคไหนบ้าง แล้วก็ศิลปะใดนะคะ ที่โดดเด่น ก็ฝากในเรื่องของให้สรุปนะคะ ศิลปะไทยลงสมุดสเก็ตช์ เหมือนเดิมเลย เอาสมัยเลยนะคะ สรุปมา ลง แล้วแต่นำเสนอนะ แต่ละคนไม่เหมือนกัน บางคนอาจจะแยกเป็นสมัยก่อนประวัติศาสตร์ 1 หน้า ทวารวดี 1 หน้า สุโขทัย 1 หน้าก็ได้ หรือจะเป็นก่อนประวัติศาสตร์ ทวารวดีอยู่หน้าเดียวกันนะคะ ศรีวิชัย ลพบุรี อยู่หน้าเดียวกันนะคะ ก็ได้นะ ว่าจะสรุปเป็นแบบที่ครูทำมานี่ก็ได้นะ นี่ 3 อันนี้ อยู่หน้าเดียวกันนะคะ ก่อนประวัติศาสตร์ ทวารวดี แล้วก็ศรีวิชัยนะคะ 1 หน้า ลพบุรีกับล้านนาอยู่ด้วยกันนะคะ แล้วก็สุโขทัยกับอยุธยา แล้วก็สุดท้าย ก็จะเป็นสมัยที่สุดท้ายน้องรัตนโกสินทร์ ให้จัดส่งวันพฤหัสบดีหน้านะคะ ทุกคนจะต้องส่งเล่มสเก็ตวันพฤหัสหน้า พร้อมกับเข้ามาสอบนะ ปวส. 1 มีสอบ 2 วันนะคะ พฤหัสฯ กับศุกร์ จำได้นะ ไปดูตารางให้ดีว่าเริ่มกี่โมง เข้าให้ตรงเวลาห้องสอบห้องไหน การแต่งกายชุดนักเรียนเท่านั้นนะคะ บัตรนักศึกษาให้ไปแล้วเอาติดมาด้วย เผื่อว่ากรรมการคุมสอบเขาขอดูจะได้มีให้เขาดูได้นะคะ เข้าห้องสอบ 9 โมงเช้า ถ้าเป็นช่วงเช้า 9 โมงตรง นะคะ ถ้าเป็นช่วงบ่าย บ่ายโมงตรงนะ สายได้ไม่เกิน 30 นาทีนะคะ ถ้าเข้าบ่ายโมง 35 ก็คือขาดสอบนะ ครูเขาจะไม่เข้าห้องสอบเลยนะคะ ใช่ ตกด้วย ปวส. นะคะ ปวส. ตกไม่ได้เลย ถ้าเกิดผลการเรียนขึ้นเป็นเกรด 0 เรียนใหม่อย่างเดียววิชานักเรียนใหม่ กิจกรรมก็เหมือนกัน ถ้า มผ. ก็เรียนใหม่นะคะ แก้ไม่ได้นะคะ แก้ไม่ได้ แต่ถ้าเกิดตรวจเช็กผลการเรียนแล้วขึ้นม 2 มส. ม ม้ากับ ส เสือค่ะ อันนั้นน่ะไม่สมบูรณ์หมายถึงว่าคุณอาจจะยังค้างส่งงาน ก็ไปตามงานส่งให้ครบนะคะ ไปตามงานส่งให้ครบ แล้วเดี๋ยวเกรดจะเปลี่ยนจาก มส. เป็นเกรดให้พวกเรานะ ส่วนในสัปดาห์หน้าที่มีการสอบปลายภาคนะคะ ดูให้ดีว่าตัวเองนี่สอบวันไหนแล้วก็ถ้าวันไหนที่ไม่มีก็อ่านหนังสือทบทวนอยู่ที่บ้านได้ หรือหากว่ายังส่งงานคุณครูท่านใดไม่ครบ จะเข้ามาทำงานที่วิทยาลัย ก็เข้ามาได้ค่ะ แต่ให้แต่งกายให้สุภาพเรียบร้อย นะคะ แล้วก็ฝาก มีใครอยากจะถามอะไรไหม หูหนวกอยากถามอะไรไหม โอเค ไม่มีนะคะ ไม่ได้ยินค่ะ ไม่ได้ยินเสียงล่ามไม่ได้ยิน</w:t>
      </w:r>
    </w:p>
    <w:p>
      <w:pPr>
        <w:pStyle w:val="BodyText"/>
      </w:pPr>
      <w:r>
        <w:t xml:space="preserve">(ล่าม) อาจารย์ได้ยินไหมคะ</w:t>
      </w:r>
    </w:p>
    <w:p>
      <w:pPr>
        <w:pStyle w:val="BodyText"/>
      </w:pPr>
      <w:r>
        <w:t xml:space="preserve">(อาจารย์สิริกัญญา) ไม่ได้ยิน</w:t>
      </w:r>
    </w:p>
    <w:p>
      <w:pPr>
        <w:pStyle w:val="BodyText"/>
      </w:pPr>
      <w:r>
        <w:t xml:space="preserve">(ล่าม) อาจารย์ได้ยินหรือยังคะ</w:t>
      </w:r>
    </w:p>
    <w:p>
      <w:pPr>
        <w:pStyle w:val="BodyText"/>
      </w:pPr>
      <w:r>
        <w:t xml:space="preserve">(อาจารย์สิริกัญญา) เปิดลำโพงหมดแล้วหรือเปล่า</w:t>
      </w:r>
    </w:p>
    <w:p>
      <w:pPr>
        <w:pStyle w:val="BodyText"/>
      </w:pPr>
      <w:r>
        <w:t xml:space="preserve">(ล่าม) ฮัลโหลค่ะ อาจารย์ได้ยินไหมคะ ได้ยินไหมคะ</w:t>
      </w:r>
    </w:p>
    <w:p>
      <w:pPr>
        <w:pStyle w:val="BodyText"/>
      </w:pPr>
      <w:r>
        <w:t xml:space="preserve">(อาจารย์สิริกัญญา) ไม่เป็นไรค่ะ แต่ได้ยินครูใช่ไหมคะ น่าจะเข้าใจอยู่ ที่เขาถามมาเมื่อสักครู่นี้ เหมือนว่าวันจันทร์ถึงวันพุธเขาไม่มีสอบ เขาพักอยู่ที่หอพักได้ใช่ไหม หรือว่าหรือว่าเขาต้องมาซื้ออะไรใช่ไหมคะ ความหมายของเขา ก็คือบอกไปแล้วว่าถ้าเกิดว่ามี มีงานที่ต้องเคลียร์ ก็คือวันจันทร์ถึงวันพุธไม่มีในตารางสอบ ถ้าจะต้องเคลียร์งานก็สามารถมาได้ แต่ว่าแต่งกายให้เรียบร้อย ก็ห้องที่อนุญาตให้เข้าได้นะคะ ชั้น 2 จะมีห้องครูห้องเดียว ก็คือ 323 แต่ถ้าจะขอเข้ามาทำงาน จะต้องไลน์บอกในกลุ่มก่อนนะคะ หรือถ้าเกิดไม่ได้มา ก็ให้อยู่หอพักทบทวนอ่านหนังสือรอวันที่ต้องเข้ามาสอบ เพราะว่าอาคาร 3 น่ะค่ะ อาคารนี้ทุกชั้นเลย ใช้เป็นห้องที่จัดสอบหมดเลย ก็จะมีนักเรียนฉันตื่นค่อนข้างเยอะนะคะ ค่อนข้างเยอะ โอเค ส่วนงานที่มอบหมายในวันนี้นะคะ กำหนดส่งวันที่ 14 นะ 14 กันยายน วันพฤหัสบดีหน้า เพราะว่าวันพุธครูไม่อยู่ เอ้ย วันศุกร์ ขอโทษ โคราชนะคะ วันศุกร์ครูลานะคะ ก็เลยให้ส่งวันพฤหัสบดี แต่ว่าเดี๋ยวถ้าไม่เสร็จ อย่างไรก็คือคุยกันต่อในไลน์นะ อาจจะให้ฝากไว้ที่คุณส่งไปที่ครูหลิวอะไรแบบนี้ แต่กำหนดส่งไว้ก่อน ก็คือวันศุกร์เดดไลน์นะคะ เพราะมีความรับผิดชอบของหูหนวกด้วยแล้วก็หูดีนะคะ ว่าตรงต่อเวลาหรือเปล่านะจ๊ะ โอเคค่ะ ก็ไม่มีอะไรแล้ว หมดแล้วนะคะ ก็ขอขอบคุณล่ามมากเลยนะคะ เด็ก ๆ สวัสดีล่ามก่อนค่ะ วันนี้หมดแล้ว เดี๋ยวไปพักแล้วก็คาบบ่ายขึ้นมาเรียนนะคะ ขอบคุณมาก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ขาคอมพิวเตอร์กราฟฟิก วิชาความรู้เกี่ยวกับศิลปกรรม (เช้า) 080966</dc:title>
  <dc:creator/>
  <cp:keywords/>
  <dcterms:created xsi:type="dcterms:W3CDTF">2024-01-04T02:55:12Z</dcterms:created>
  <dcterms:modified xsi:type="dcterms:W3CDTF">2024-01-04T02: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09.00 น.</vt:lpwstr>
  </property>
  <property fmtid="{D5CDD505-2E9C-101B-9397-08002B2CF9AE}" pid="3" name="subtitle">
    <vt:lpwstr/>
  </property>
</Properties>
</file>